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AFE194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52C07">
        <w:t>Confirmed</w:t>
      </w:r>
    </w:p>
    <w:p w14:paraId="28A3F06E" w14:textId="1C5489E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C4B63">
        <w:t>Wednesday 18 January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5D4AC9A3" w14:textId="07B2F2F9" w:rsidR="00BC5555" w:rsidRPr="001B3057" w:rsidRDefault="00BA4EAD" w:rsidP="008B26AB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bookmarkStart w:id="0" w:name="_Hlk119601484"/>
      <w:proofErr w:type="gramEnd"/>
    </w:p>
    <w:bookmarkEnd w:id="0"/>
    <w:p w14:paraId="6C0B4694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Dr Peter Jackson (Chair)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79F9022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Dr Paul Arundel (Vice Chair)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F691F47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Annett </w:t>
      </w:r>
      <w:proofErr w:type="spell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Blochberger</w:t>
      </w:r>
      <w:proofErr w:type="spellEnd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 xml:space="preserve">Present for all </w:t>
      </w:r>
      <w:proofErr w:type="gram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items</w:t>
      </w:r>
      <w:proofErr w:type="gramEnd"/>
    </w:p>
    <w:p w14:paraId="4EE19FBD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Emtiyaz Chowdhury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 xml:space="preserve">Present for all </w:t>
      </w:r>
      <w:proofErr w:type="gram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items</w:t>
      </w:r>
      <w:proofErr w:type="gramEnd"/>
    </w:p>
    <w:p w14:paraId="40B9F14C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Stuart Davies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386AD012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Sarah Davis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4BD05BF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Carrie Gardner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2926DF8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Tina Garvey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691870E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Professor Jonathan Ives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7F6F442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Jeremy Manuel O.</w:t>
      </w:r>
      <w:proofErr w:type="gram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B.E</w:t>
      </w:r>
      <w:proofErr w:type="gramEnd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8056F75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Dr Stuart Mealing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5391890F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Dr Shehla Mohammed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143EF13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Sara Payne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6377195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Karen Whitehead M.</w:t>
      </w:r>
      <w:proofErr w:type="gram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B.E</w:t>
      </w:r>
      <w:proofErr w:type="gramEnd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80D5E7C" w14:textId="77777777" w:rsidR="006C3CEE" w:rsidRPr="006C3CEE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Anthony Williams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 xml:space="preserve">Present for all </w:t>
      </w:r>
      <w:proofErr w:type="gramStart"/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items</w:t>
      </w:r>
      <w:proofErr w:type="gramEnd"/>
    </w:p>
    <w:p w14:paraId="045178B3" w14:textId="270B1B1A" w:rsidR="000E0D40" w:rsidRPr="00FC5439" w:rsidRDefault="006C3CEE" w:rsidP="00DC1444">
      <w:pPr>
        <w:pStyle w:val="ListParagraph"/>
        <w:numPr>
          <w:ilvl w:val="0"/>
          <w:numId w:val="32"/>
        </w:numPr>
        <w:tabs>
          <w:tab w:val="left" w:pos="6345"/>
        </w:tabs>
        <w:spacing w:after="24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>Professor Ed Wilson</w:t>
      </w:r>
      <w:r w:rsidRPr="006C3CEE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A3E1651" w14:textId="0AB5C279" w:rsidR="003E1111" w:rsidRDefault="00950413" w:rsidP="002D6EF1">
      <w:pPr>
        <w:pStyle w:val="Heading3unnumbered"/>
        <w:spacing w:before="240" w:after="0"/>
      </w:pPr>
      <w:r w:rsidRPr="00A87D93">
        <w:t>NICE staff (key players) present</w:t>
      </w:r>
    </w:p>
    <w:p w14:paraId="5EF72D70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Richard Diaz, Associate Director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B971A9F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Daniel Davies, Project Manager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EE5260B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Victoria Kelly, Health Technology Assessment Adviser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37F15D7F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Dilan Savani, Health Technology Assessment Analyst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19CA163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Helen Barnett, Senior Medical Editor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30E81B0C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lastRenderedPageBreak/>
        <w:t>Heidi Livingstone, Senior Public Involvement Adviser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53626B28" w14:textId="77777777" w:rsidR="006E600E" w:rsidRPr="003D1E16" w:rsidRDefault="006E600E" w:rsidP="006E600E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Wajeeha Asmin, Administrator, TA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4797EBA7" w14:textId="6DC19EA9" w:rsidR="003E1111" w:rsidRPr="001F2182" w:rsidRDefault="006E600E" w:rsidP="001F2182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>Liam Murray, Administrator, COT</w:t>
      </w:r>
      <w:r w:rsidRPr="003D1E16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68DDA6D5" w14:textId="77777777" w:rsidR="00950413" w:rsidRPr="00A86878" w:rsidRDefault="00950413" w:rsidP="002D6EF1">
      <w:pPr>
        <w:pStyle w:val="Heading3unnumbered"/>
        <w:spacing w:before="240" w:after="0"/>
      </w:pPr>
      <w:bookmarkStart w:id="1" w:name="_Hlk119402657"/>
      <w:bookmarkStart w:id="2" w:name="_Hlk119510359"/>
      <w:r w:rsidRPr="00480DD6">
        <w:t>NICE staff (observers) present</w:t>
      </w:r>
    </w:p>
    <w:p w14:paraId="1C467E84" w14:textId="77777777" w:rsidR="008D63B4" w:rsidRPr="009C352A" w:rsidRDefault="008D63B4" w:rsidP="008D63B4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bookmarkStart w:id="3" w:name="_Hlk1984286"/>
      <w:bookmarkEnd w:id="1"/>
      <w:bookmarkEnd w:id="2"/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>Thomas Strong, Associate Director - Managed Access</w:t>
      </w: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577056DB" w14:textId="77777777" w:rsidR="008D63B4" w:rsidRPr="009C352A" w:rsidRDefault="008D63B4" w:rsidP="008D63B4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>Sarah Wilkes, Technical Analyst</w:t>
      </w: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0BC105A6" w14:textId="77777777" w:rsidR="008D63B4" w:rsidRPr="009C352A" w:rsidRDefault="008D63B4" w:rsidP="008D63B4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>Sandra Robinson, Assistant Project Manager, MIP</w:t>
      </w: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110D594D" w14:textId="4C392798" w:rsidR="0076057C" w:rsidRPr="009C352A" w:rsidRDefault="008D63B4" w:rsidP="008D63B4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>Ruby Jennison, Administrator, TA</w:t>
      </w:r>
      <w:r w:rsidRPr="009C352A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59A5A7D5" w14:textId="37B9F650" w:rsidR="004A221B" w:rsidRDefault="00950413" w:rsidP="002D6EF1">
      <w:pPr>
        <w:pStyle w:val="Heading3unnumbered"/>
        <w:spacing w:before="240" w:after="0"/>
      </w:pPr>
      <w:r>
        <w:t>External assessment group</w:t>
      </w:r>
      <w:r w:rsidRPr="006231D3">
        <w:t xml:space="preserve"> representatives </w:t>
      </w:r>
      <w:proofErr w:type="gramStart"/>
      <w:r w:rsidRPr="006231D3">
        <w:t>present</w:t>
      </w:r>
      <w:bookmarkEnd w:id="3"/>
      <w:proofErr w:type="gramEnd"/>
    </w:p>
    <w:p w14:paraId="5174005A" w14:textId="77777777" w:rsidR="0076057C" w:rsidRPr="004A221B" w:rsidRDefault="0076057C" w:rsidP="003F22C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4A221B">
        <w:rPr>
          <w:rFonts w:eastAsia="Times New Roman"/>
          <w:bCs w:val="0"/>
          <w:color w:val="000000"/>
          <w:sz w:val="24"/>
          <w:szCs w:val="24"/>
          <w:lang w:eastAsia="en-GB"/>
        </w:rPr>
        <w:t>Joanne Lord, Southampton Health Technology Assessments Centre</w:t>
      </w:r>
      <w:r w:rsidRPr="004A221B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6C79C1DE" w14:textId="737A9A25" w:rsidR="004A221B" w:rsidRPr="000933C0" w:rsidRDefault="0076057C" w:rsidP="000933C0">
      <w:pPr>
        <w:tabs>
          <w:tab w:val="left" w:pos="6487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4A221B">
        <w:rPr>
          <w:rFonts w:eastAsia="Times New Roman"/>
          <w:bCs w:val="0"/>
          <w:color w:val="000000"/>
          <w:sz w:val="24"/>
          <w:szCs w:val="24"/>
          <w:lang w:eastAsia="en-GB"/>
        </w:rPr>
        <w:t>Dr Jonathan Shepherd, Southampton Health Technology Assessments Centre</w:t>
      </w:r>
      <w:r w:rsidRPr="004A221B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61311B7F" w14:textId="2BEA9199" w:rsidR="00834748" w:rsidRDefault="00950413" w:rsidP="002D6EF1">
      <w:pPr>
        <w:pStyle w:val="Heading3unnumbered"/>
        <w:spacing w:before="240" w:after="0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3C1F0EEC" w14:textId="77777777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Dr Ayesha Ali, Medical Advisor in Highly Specialised Services, NHS England</w:t>
      </w: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0E8C566C" w14:textId="49D6028C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Jasmin Barman, Patient Expert nominated by the International Porphyria Patients Network</w:t>
      </w:r>
      <w:r w:rsidR="00F6755D">
        <w:rPr>
          <w:rFonts w:eastAsia="Times New Roman"/>
          <w:bCs w:val="0"/>
          <w:color w:val="000000"/>
          <w:sz w:val="24"/>
          <w:szCs w:val="24"/>
          <w:lang w:eastAsia="en-GB"/>
        </w:rPr>
        <w:t>,</w:t>
      </w: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 xml:space="preserve">Present for all </w:t>
      </w:r>
      <w:proofErr w:type="gramStart"/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items</w:t>
      </w:r>
      <w:proofErr w:type="gramEnd"/>
    </w:p>
    <w:p w14:paraId="38DC19D1" w14:textId="77777777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Antony Fearn, Patient Expert nominated by the British Porphyria Association</w:t>
      </w: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6ED743AF" w14:textId="77777777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Elizabeth Gill, Patient Expert nominated by the British Porphyria Association</w:t>
      </w: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534C8BD5" w14:textId="77777777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Dr Sanjeev Patel, Medical Advisor, NHS England</w:t>
      </w: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3A9D3C93" w14:textId="77777777" w:rsidR="00834748" w:rsidRPr="00834748" w:rsidRDefault="00834748" w:rsidP="001F2182">
      <w:pPr>
        <w:tabs>
          <w:tab w:val="left" w:pos="7621"/>
        </w:tabs>
        <w:spacing w:after="120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Lesley Rhodes, Clinical Expert nominated by </w:t>
      </w:r>
      <w:proofErr w:type="spellStart"/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>Clinuvel</w:t>
      </w:r>
      <w:proofErr w:type="spellEnd"/>
      <w:r w:rsidRPr="00834748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Items 1 to 4.1.3</w:t>
      </w:r>
    </w:p>
    <w:p w14:paraId="66FD94BD" w14:textId="77777777" w:rsidR="00834748" w:rsidRPr="0017048D" w:rsidRDefault="00834748" w:rsidP="0017048D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4AB3A63D" w:rsidR="00463336" w:rsidRPr="00085585" w:rsidRDefault="00463336" w:rsidP="007669C5">
      <w:pPr>
        <w:pStyle w:val="Heading3"/>
        <w:numPr>
          <w:ilvl w:val="0"/>
          <w:numId w:val="31"/>
        </w:numPr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C3F6D37" w:rsidR="00C978CB" w:rsidRPr="00C978CB" w:rsidRDefault="00C978CB">
      <w:pPr>
        <w:pStyle w:val="Level2numbered"/>
      </w:pPr>
      <w:r w:rsidRPr="002D6EF1">
        <w:t>The chair</w:t>
      </w:r>
      <w:r w:rsidR="002741E6" w:rsidRPr="002D6EF1">
        <w:t xml:space="preserve">, </w:t>
      </w:r>
      <w:r w:rsidR="004D5EBA">
        <w:t xml:space="preserve">Dr </w:t>
      </w:r>
      <w:r w:rsidR="002741E6" w:rsidRPr="002D6EF1">
        <w:t xml:space="preserve">Peter Jackson, </w:t>
      </w:r>
      <w:r w:rsidRPr="002D6EF1">
        <w:t>welcomed members of the committee and other attendees present to the</w:t>
      </w:r>
      <w:r w:rsidRPr="00A82301">
        <w:t xml:space="preserve"> </w:t>
      </w:r>
      <w:r w:rsidRPr="00F57A78">
        <w:t>meeting</w:t>
      </w:r>
      <w:r w:rsidR="00E00AAB">
        <w:t>.</w:t>
      </w:r>
    </w:p>
    <w:p w14:paraId="3C18D0EC" w14:textId="495E9A73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6754C">
        <w:t xml:space="preserve">Professor </w:t>
      </w:r>
      <w:r w:rsidR="00D60B79">
        <w:t>Philip Beales</w:t>
      </w:r>
      <w:r w:rsidR="00085585">
        <w:t>.</w:t>
      </w:r>
    </w:p>
    <w:p w14:paraId="1F13C82D" w14:textId="67391825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3CF9254" w:rsidR="00C015B8" w:rsidRPr="00205638" w:rsidRDefault="004D03E4">
      <w:pPr>
        <w:pStyle w:val="Level2numbered"/>
      </w:pPr>
      <w:r>
        <w:t>None.</w:t>
      </w:r>
    </w:p>
    <w:p w14:paraId="0E94156C" w14:textId="41F12C09" w:rsidR="00DC1F86" w:rsidRPr="00507F46" w:rsidRDefault="00DC1F86" w:rsidP="007669C5">
      <w:pPr>
        <w:pStyle w:val="Heading3"/>
        <w:numPr>
          <w:ilvl w:val="0"/>
          <w:numId w:val="31"/>
        </w:numPr>
      </w:pPr>
      <w:r w:rsidRPr="00CB14E1">
        <w:lastRenderedPageBreak/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B69D7E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F30E8">
        <w:t>Thursday 15 December 2023</w:t>
      </w:r>
      <w:r w:rsidR="00205638" w:rsidRPr="005E2873">
        <w:rPr>
          <w:highlight w:val="lightGray"/>
        </w:rPr>
        <w:t xml:space="preserve"> </w:t>
      </w:r>
    </w:p>
    <w:p w14:paraId="19C804B1" w14:textId="7069CB5E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5" w:name="_Hlk119512620"/>
      <w:r>
        <w:t>Evaluation</w:t>
      </w:r>
      <w:r w:rsidRPr="00205638">
        <w:t xml:space="preserve"> of </w:t>
      </w:r>
      <w:bookmarkStart w:id="6" w:name="_Hlk86831775"/>
      <w:proofErr w:type="spellStart"/>
      <w:r w:rsidR="00597751" w:rsidRPr="00597751">
        <w:rPr>
          <w:rFonts w:cs="Arial"/>
        </w:rPr>
        <w:t>Afamelanotide</w:t>
      </w:r>
      <w:proofErr w:type="spellEnd"/>
      <w:r w:rsidR="00597751" w:rsidRPr="00597751">
        <w:rPr>
          <w:rFonts w:cs="Arial"/>
        </w:rPr>
        <w:t xml:space="preserve"> for treating erythropoietic protoporphyria [ID927]</w:t>
      </w:r>
      <w:bookmarkEnd w:id="6"/>
      <w:r w:rsidR="00597751">
        <w:rPr>
          <w:rFonts w:cs="Arial"/>
          <w:u w:val="single"/>
        </w:rPr>
        <w:t xml:space="preserve"> 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64345927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D24567" w:rsidRPr="00D24567">
        <w:t>Clinuvel</w:t>
      </w:r>
      <w:proofErr w:type="spellEnd"/>
      <w:r w:rsidR="00D24567" w:rsidRPr="00D24567">
        <w:t xml:space="preserve"> Pharmaceuticals</w:t>
      </w:r>
    </w:p>
    <w:p w14:paraId="3E242FC1" w14:textId="0E63F50A" w:rsidR="00003ED8" w:rsidRPr="00304792" w:rsidRDefault="00003ED8" w:rsidP="00EE4D2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7" w:name="_Hlk72146417"/>
      <w:bookmarkStart w:id="8" w:name="_Hlk119511492"/>
    </w:p>
    <w:p w14:paraId="0DAEB605" w14:textId="601239C6" w:rsidR="004174FA" w:rsidRDefault="00D74521" w:rsidP="00725723">
      <w:pPr>
        <w:pStyle w:val="Bulletindent1"/>
      </w:pPr>
      <w:r w:rsidRPr="001B3057">
        <w:rPr>
          <w:color w:val="000000" w:themeColor="text1"/>
        </w:rPr>
        <w:t>Emtiyaz Chowdhury</w:t>
      </w:r>
      <w:r w:rsidRPr="00E00AAB">
        <w:t xml:space="preserve"> </w:t>
      </w:r>
      <w:r w:rsidRPr="00C70FEE">
        <w:t xml:space="preserve">declared a </w:t>
      </w:r>
      <w:r w:rsidR="002111B4" w:rsidRPr="00C70FEE">
        <w:t>professional</w:t>
      </w:r>
      <w:r w:rsidRPr="00E00AAB">
        <w:t xml:space="preserve"> interest as he </w:t>
      </w:r>
      <w:r w:rsidR="00761967">
        <w:rPr>
          <w:rFonts w:cs="Arial"/>
          <w:bCs/>
        </w:rPr>
        <w:t xml:space="preserve">is </w:t>
      </w:r>
      <w:r w:rsidR="00761967" w:rsidRPr="0025061C">
        <w:rPr>
          <w:rFonts w:cs="Arial"/>
          <w:bCs/>
        </w:rPr>
        <w:t xml:space="preserve">an employee of Parexel, who may collaborate with this manufacturer. </w:t>
      </w:r>
      <w:r w:rsidR="00AA0268">
        <w:rPr>
          <w:rFonts w:cs="Arial"/>
          <w:bCs/>
        </w:rPr>
        <w:t>He has</w:t>
      </w:r>
      <w:r w:rsidR="00761967" w:rsidRPr="0025061C">
        <w:rPr>
          <w:rFonts w:cs="Arial"/>
          <w:bCs/>
        </w:rPr>
        <w:t xml:space="preserve"> not personally been involved with any activities with regards to </w:t>
      </w:r>
      <w:proofErr w:type="spellStart"/>
      <w:r w:rsidR="00761967" w:rsidRPr="0025061C">
        <w:rPr>
          <w:rFonts w:cs="Arial"/>
          <w:bCs/>
        </w:rPr>
        <w:t>alfamelanotide</w:t>
      </w:r>
      <w:proofErr w:type="spellEnd"/>
      <w:r w:rsidR="00761967" w:rsidRPr="0025061C">
        <w:rPr>
          <w:rFonts w:cs="Arial"/>
          <w:bCs/>
        </w:rPr>
        <w:t>.</w:t>
      </w:r>
      <w:r w:rsidR="00761967">
        <w:rPr>
          <w:rFonts w:cs="Arial"/>
          <w:bCs/>
        </w:rPr>
        <w:t xml:space="preserve"> </w:t>
      </w:r>
      <w:r w:rsidR="00761967" w:rsidRPr="007F47C6">
        <w:rPr>
          <w:rFonts w:cs="Arial"/>
          <w:bCs/>
        </w:rPr>
        <w:t>It was agreed that his declaration would not prevent Emtiyaz from participating in discussions on this evaluation</w:t>
      </w:r>
      <w:r w:rsidR="003A7B7E">
        <w:rPr>
          <w:rFonts w:cs="Arial"/>
          <w:bCs/>
        </w:rPr>
        <w:t>.</w:t>
      </w:r>
    </w:p>
    <w:p w14:paraId="51F5AE71" w14:textId="139BC21E" w:rsidR="00277228" w:rsidRPr="008E7E92" w:rsidRDefault="00480F07" w:rsidP="00277228">
      <w:pPr>
        <w:pStyle w:val="Bulletindent1"/>
        <w:rPr>
          <w:b/>
        </w:rPr>
      </w:pPr>
      <w:r w:rsidRPr="001B3057">
        <w:rPr>
          <w:color w:val="000000" w:themeColor="text1"/>
        </w:rPr>
        <w:t>Dr Stuart Mealing</w:t>
      </w:r>
      <w:r>
        <w:t xml:space="preserve"> declared a professional interest as</w:t>
      </w:r>
      <w:r w:rsidR="005B3015">
        <w:t xml:space="preserve"> </w:t>
      </w:r>
      <w:r>
        <w:t>i</w:t>
      </w:r>
      <w:r w:rsidR="00277228" w:rsidRPr="00136BCE">
        <w:t xml:space="preserve">n </w:t>
      </w:r>
      <w:r>
        <w:t>his</w:t>
      </w:r>
      <w:r w:rsidR="00277228" w:rsidRPr="00136BCE">
        <w:t xml:space="preserve"> previous role as part of </w:t>
      </w:r>
      <w:r w:rsidR="003A7B7E">
        <w:t>his</w:t>
      </w:r>
      <w:r w:rsidR="00277228" w:rsidRPr="00136BCE">
        <w:t xml:space="preserve"> job</w:t>
      </w:r>
      <w:r w:rsidR="003A7B7E">
        <w:t>,</w:t>
      </w:r>
      <w:r w:rsidR="00277228" w:rsidRPr="00136BCE">
        <w:t xml:space="preserve"> </w:t>
      </w:r>
      <w:r>
        <w:t xml:space="preserve">he </w:t>
      </w:r>
      <w:r w:rsidR="00277228" w:rsidRPr="00136BCE">
        <w:t xml:space="preserve">designed and built an early version of the </w:t>
      </w:r>
      <w:r w:rsidR="00277228" w:rsidRPr="009E5B6C">
        <w:t xml:space="preserve">economic model that will probably form part of </w:t>
      </w:r>
      <w:r w:rsidRPr="009E5B6C">
        <w:t>the company’s</w:t>
      </w:r>
      <w:r w:rsidR="00277228" w:rsidRPr="009E5B6C">
        <w:t xml:space="preserve"> evidence package </w:t>
      </w:r>
      <w:proofErr w:type="gramStart"/>
      <w:r w:rsidR="00277228" w:rsidRPr="009E5B6C">
        <w:t>and also</w:t>
      </w:r>
      <w:proofErr w:type="gramEnd"/>
      <w:r w:rsidR="00277228" w:rsidRPr="009E5B6C">
        <w:t xml:space="preserve"> provided strategic consultancy</w:t>
      </w:r>
      <w:r w:rsidRPr="009E5B6C">
        <w:t xml:space="preserve"> and </w:t>
      </w:r>
      <w:r w:rsidR="00277228" w:rsidRPr="009E5B6C">
        <w:t>support. This was all more than five years ago. It was agreed that these declarations would</w:t>
      </w:r>
      <w:r w:rsidR="00F922FA" w:rsidRPr="009E5B6C">
        <w:t xml:space="preserve"> allow Dr Mealing to attend the public discussion but</w:t>
      </w:r>
      <w:r w:rsidR="00277228" w:rsidRPr="009E5B6C">
        <w:t xml:space="preserve"> prevent </w:t>
      </w:r>
      <w:r w:rsidR="00F922FA" w:rsidRPr="009E5B6C">
        <w:t>him</w:t>
      </w:r>
      <w:r w:rsidR="00277228" w:rsidRPr="009E5B6C">
        <w:t xml:space="preserve"> from </w:t>
      </w:r>
      <w:r w:rsidR="00706E77" w:rsidRPr="009E5B6C">
        <w:t>attending the closed discussion and decision making in part two</w:t>
      </w:r>
      <w:r w:rsidR="00277228" w:rsidRPr="009E5B6C">
        <w:t>.</w:t>
      </w:r>
    </w:p>
    <w:p w14:paraId="45564CA2" w14:textId="65173C67" w:rsidR="00725723" w:rsidRDefault="00072C63" w:rsidP="008E7E92">
      <w:pPr>
        <w:pStyle w:val="Bulletindent1"/>
      </w:pPr>
      <w:r w:rsidRPr="00072C63">
        <w:t>Professor Lesley Rhodes</w:t>
      </w:r>
      <w:r>
        <w:t xml:space="preserve"> </w:t>
      </w:r>
      <w:r w:rsidR="00725723" w:rsidRPr="00304792">
        <w:t xml:space="preserve">declared </w:t>
      </w:r>
      <w:r w:rsidR="00035671">
        <w:t>direct financial</w:t>
      </w:r>
      <w:r w:rsidR="00725723" w:rsidRPr="00304792">
        <w:t xml:space="preserve"> interest</w:t>
      </w:r>
      <w:r w:rsidR="00035671">
        <w:t>s</w:t>
      </w:r>
      <w:r w:rsidR="00725723" w:rsidRPr="00304792">
        <w:t xml:space="preserve"> as she</w:t>
      </w:r>
      <w:r w:rsidR="00035671">
        <w:t xml:space="preserve"> directs a research programme on sunlight effects on health, including several projects on dietary and systemic photoprotection, vitamin D, skin cancer, </w:t>
      </w:r>
      <w:proofErr w:type="gramStart"/>
      <w:r w:rsidR="00035671">
        <w:t>photosensitivity</w:t>
      </w:r>
      <w:proofErr w:type="gramEnd"/>
      <w:r w:rsidR="00035671">
        <w:t xml:space="preserve"> and other related areas.</w:t>
      </w:r>
      <w:r w:rsidR="009E5B6C">
        <w:t xml:space="preserve"> </w:t>
      </w:r>
      <w:r w:rsidR="00035671">
        <w:t xml:space="preserve">This programme has received funding from: Cancer Research UK, Department of Health, NIHR, European Union, BBSRC, AICR, </w:t>
      </w:r>
      <w:proofErr w:type="spellStart"/>
      <w:r w:rsidR="00035671">
        <w:t>Wellcome</w:t>
      </w:r>
      <w:proofErr w:type="spellEnd"/>
      <w:r w:rsidR="00035671">
        <w:t xml:space="preserve"> Trust, British Skin Foundation and Industry. The accounts are held by the University of Manchester and Salford Royal Hospital; </w:t>
      </w:r>
      <w:r w:rsidR="006471E2">
        <w:t>She has</w:t>
      </w:r>
      <w:r w:rsidR="00035671">
        <w:t xml:space="preserve"> published multiple original manuscripts on sunlight related health effects and photoprotective agents; </w:t>
      </w:r>
      <w:r w:rsidR="00F817D6">
        <w:t>She is</w:t>
      </w:r>
      <w:r w:rsidR="00035671">
        <w:t xml:space="preserve"> principal investigator for clinical trials of </w:t>
      </w:r>
      <w:proofErr w:type="spellStart"/>
      <w:r w:rsidR="00035671">
        <w:t>melanotropic</w:t>
      </w:r>
      <w:proofErr w:type="spellEnd"/>
      <w:r w:rsidR="00035671">
        <w:t xml:space="preserve"> peptides with commercial partners (Mitsubishi Pharma and </w:t>
      </w:r>
      <w:proofErr w:type="spellStart"/>
      <w:r w:rsidR="00035671">
        <w:t>Clinuvel</w:t>
      </w:r>
      <w:proofErr w:type="spellEnd"/>
      <w:r w:rsidR="00035671">
        <w:t xml:space="preserve"> Ltd)</w:t>
      </w:r>
      <w:r w:rsidR="00F817D6">
        <w:t xml:space="preserve">. </w:t>
      </w:r>
      <w:r w:rsidR="00725723" w:rsidRPr="00304792">
        <w:t xml:space="preserve">It was agreed that her declaration would not prevent </w:t>
      </w:r>
      <w:r w:rsidR="00F817D6">
        <w:t>Professor Rhodes</w:t>
      </w:r>
      <w:r w:rsidR="00725723" w:rsidRPr="00304792">
        <w:t xml:space="preserve"> from providing expert advice to the committee.</w:t>
      </w:r>
    </w:p>
    <w:p w14:paraId="0D48CA32" w14:textId="21479396" w:rsidR="00003ED8" w:rsidRPr="00304792" w:rsidRDefault="00003ED8" w:rsidP="00003ED8">
      <w:pPr>
        <w:pStyle w:val="Bulletindent1"/>
      </w:pPr>
      <w:r w:rsidRPr="00304792">
        <w:t xml:space="preserve">No further interests were declared for this </w:t>
      </w:r>
      <w:r w:rsidR="00E11BB9">
        <w:t>evaluation</w:t>
      </w:r>
      <w:r w:rsidRPr="00304792">
        <w:t>.</w:t>
      </w:r>
    </w:p>
    <w:p w14:paraId="3C8193CA" w14:textId="11124250" w:rsidR="00003ED8" w:rsidRPr="00C02D61" w:rsidRDefault="00003ED8" w:rsidP="00003ED8">
      <w:pPr>
        <w:pStyle w:val="Level3numbered"/>
        <w:numPr>
          <w:ilvl w:val="2"/>
          <w:numId w:val="5"/>
        </w:numPr>
        <w:ind w:left="2155" w:hanging="737"/>
      </w:pPr>
      <w:bookmarkStart w:id="9" w:name="_Hlk95998136"/>
      <w:bookmarkEnd w:id="7"/>
      <w:bookmarkEnd w:id="8"/>
      <w:r w:rsidRPr="00C02D61">
        <w:lastRenderedPageBreak/>
        <w:t xml:space="preserve">The Chair </w:t>
      </w:r>
      <w:r>
        <w:t xml:space="preserve">led a discussion </w:t>
      </w:r>
      <w:r w:rsidR="00325C58">
        <w:t>of the consultation comments presented to the committee.</w:t>
      </w:r>
      <w:r>
        <w:t xml:space="preserve"> This information was presented to the committee by </w:t>
      </w:r>
      <w:r w:rsidR="002832F2">
        <w:t>The Chair</w:t>
      </w:r>
      <w:r w:rsidR="00D24567">
        <w:t>.</w:t>
      </w:r>
    </w:p>
    <w:bookmarkEnd w:id="9"/>
    <w:p w14:paraId="4250679B" w14:textId="39C953A9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</w:t>
      </w:r>
      <w:r w:rsidR="00AC151B">
        <w:t xml:space="preserve"> </w:t>
      </w:r>
      <w:r w:rsidRPr="001F551E">
        <w:t>–</w:t>
      </w:r>
      <w:r w:rsidR="00A46338">
        <w:t xml:space="preserve"> </w:t>
      </w:r>
      <w:r w:rsidRPr="001F551E">
        <w:t>Closed session (company representatives</w:t>
      </w:r>
      <w:r w:rsidRPr="007B2A72">
        <w:t>, professional experts, external assessment group representatives and members of the</w:t>
      </w:r>
      <w:r w:rsidRPr="001F551E">
        <w:t xml:space="preserve"> public were asked to leave the meeting)</w:t>
      </w:r>
    </w:p>
    <w:p w14:paraId="21A39062" w14:textId="2E7C85AF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10" w:name="_Hlk119603923"/>
      <w:r w:rsidRPr="001F551E">
        <w:t xml:space="preserve">The committee then agreed on the content of the </w:t>
      </w:r>
      <w:r w:rsidR="00D42B4E" w:rsidRPr="00D42B4E">
        <w:t>Evaluation Consultation Document (ECD) or Final Evaluation Document (FED)</w:t>
      </w:r>
      <w:r>
        <w:t xml:space="preserve">. </w:t>
      </w:r>
      <w:r w:rsidRPr="001F551E">
        <w:t xml:space="preserve">The committee decision was reached </w:t>
      </w:r>
      <w:r w:rsidR="00AC151B">
        <w:t>by consensus.</w:t>
      </w:r>
    </w:p>
    <w:p w14:paraId="1AE6C8BC" w14:textId="468DF3DB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D42B4E" w:rsidRPr="00D42B4E">
        <w:t>Evaluation Consultation Document (ECD) or Final Evaluation Document (FED)</w:t>
      </w:r>
      <w:r w:rsidR="00D42B4E">
        <w:t xml:space="preserve"> </w:t>
      </w:r>
      <w:r>
        <w:t xml:space="preserve">in </w:t>
      </w:r>
      <w:r w:rsidRPr="001F551E">
        <w:t xml:space="preserve">line with their </w:t>
      </w:r>
      <w:r w:rsidRPr="00C02D61">
        <w:t>decisions</w:t>
      </w:r>
      <w:bookmarkEnd w:id="10"/>
      <w:r w:rsidRPr="00C02D61">
        <w:t>.</w:t>
      </w:r>
    </w:p>
    <w:p w14:paraId="22AF9290" w14:textId="377F930E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7" w:history="1">
        <w:r w:rsidR="001F3DE9" w:rsidRPr="007A50C2">
          <w:rPr>
            <w:rStyle w:val="Hyperlink"/>
          </w:rPr>
          <w:t>https://www.nice.org.uk/guidance/indevelopment/gid-hst10009</w:t>
        </w:r>
      </w:hyperlink>
      <w:r w:rsidR="001F3DE9">
        <w:t xml:space="preserve"> </w:t>
      </w:r>
    </w:p>
    <w:bookmarkEnd w:id="5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24B51442" w:rsidR="00135794" w:rsidRPr="001F551E" w:rsidRDefault="007507BD" w:rsidP="00F3034D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A72C2A">
        <w:t>Thursday 9 Februar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72C2A">
        <w:t>10:00am</w:t>
      </w:r>
      <w:r w:rsidR="00236AD0" w:rsidRPr="001F551E">
        <w:t>.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17581" w14:textId="77777777" w:rsidR="00C12815" w:rsidRDefault="00C12815" w:rsidP="006231D3">
      <w:r>
        <w:separator/>
      </w:r>
    </w:p>
  </w:endnote>
  <w:endnote w:type="continuationSeparator" w:id="0">
    <w:p w14:paraId="4BF34C6B" w14:textId="77777777" w:rsidR="00C12815" w:rsidRDefault="00C12815" w:rsidP="006231D3">
      <w:r>
        <w:continuationSeparator/>
      </w:r>
    </w:p>
  </w:endnote>
  <w:endnote w:type="continuationNotice" w:id="1">
    <w:p w14:paraId="32D3839C" w14:textId="77777777" w:rsidR="00C12815" w:rsidRDefault="00C1281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F443C">
      <w:fldChar w:fldCharType="begin"/>
    </w:r>
    <w:r w:rsidR="002F443C">
      <w:instrText xml:space="preserve"> NUMPAGES  </w:instrText>
    </w:r>
    <w:r w:rsidR="002F443C">
      <w:fldChar w:fldCharType="separate"/>
    </w:r>
    <w:r>
      <w:rPr>
        <w:noProof/>
      </w:rPr>
      <w:t>5</w:t>
    </w:r>
    <w:r w:rsidR="002F443C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E2C67" w14:textId="77777777" w:rsidR="00C12815" w:rsidRDefault="00C12815" w:rsidP="006231D3">
      <w:r>
        <w:separator/>
      </w:r>
    </w:p>
  </w:footnote>
  <w:footnote w:type="continuationSeparator" w:id="0">
    <w:p w14:paraId="6ED1253A" w14:textId="77777777" w:rsidR="00C12815" w:rsidRDefault="00C12815" w:rsidP="006231D3">
      <w:r>
        <w:continuationSeparator/>
      </w:r>
    </w:p>
  </w:footnote>
  <w:footnote w:type="continuationNotice" w:id="1">
    <w:p w14:paraId="2F24B06C" w14:textId="77777777" w:rsidR="00C12815" w:rsidRDefault="00C1281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hybridMultilevel"/>
    <w:tmpl w:val="2C66B2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9B2B30"/>
    <w:multiLevelType w:val="hybridMultilevel"/>
    <w:tmpl w:val="F6AA6CDC"/>
    <w:lvl w:ilvl="0" w:tplc="0809000F">
      <w:start w:val="1"/>
      <w:numFmt w:val="decimal"/>
      <w:lvlText w:val="%1."/>
      <w:lvlJc w:val="left"/>
      <w:pPr>
        <w:ind w:left="828" w:hanging="360"/>
      </w:pPr>
    </w:lvl>
    <w:lvl w:ilvl="1" w:tplc="08090019" w:tentative="1">
      <w:start w:val="1"/>
      <w:numFmt w:val="lowerLetter"/>
      <w:lvlText w:val="%2."/>
      <w:lvlJc w:val="left"/>
      <w:pPr>
        <w:ind w:left="1548" w:hanging="360"/>
      </w:pPr>
    </w:lvl>
    <w:lvl w:ilvl="2" w:tplc="0809001B" w:tentative="1">
      <w:start w:val="1"/>
      <w:numFmt w:val="lowerRoman"/>
      <w:lvlText w:val="%3."/>
      <w:lvlJc w:val="right"/>
      <w:pPr>
        <w:ind w:left="2268" w:hanging="180"/>
      </w:pPr>
    </w:lvl>
    <w:lvl w:ilvl="3" w:tplc="0809000F" w:tentative="1">
      <w:start w:val="1"/>
      <w:numFmt w:val="decimal"/>
      <w:lvlText w:val="%4."/>
      <w:lvlJc w:val="left"/>
      <w:pPr>
        <w:ind w:left="2988" w:hanging="360"/>
      </w:pPr>
    </w:lvl>
    <w:lvl w:ilvl="4" w:tplc="08090019" w:tentative="1">
      <w:start w:val="1"/>
      <w:numFmt w:val="lowerLetter"/>
      <w:lvlText w:val="%5."/>
      <w:lvlJc w:val="left"/>
      <w:pPr>
        <w:ind w:left="3708" w:hanging="360"/>
      </w:pPr>
    </w:lvl>
    <w:lvl w:ilvl="5" w:tplc="0809001B" w:tentative="1">
      <w:start w:val="1"/>
      <w:numFmt w:val="lowerRoman"/>
      <w:lvlText w:val="%6."/>
      <w:lvlJc w:val="right"/>
      <w:pPr>
        <w:ind w:left="4428" w:hanging="180"/>
      </w:pPr>
    </w:lvl>
    <w:lvl w:ilvl="6" w:tplc="0809000F" w:tentative="1">
      <w:start w:val="1"/>
      <w:numFmt w:val="decimal"/>
      <w:lvlText w:val="%7."/>
      <w:lvlJc w:val="left"/>
      <w:pPr>
        <w:ind w:left="5148" w:hanging="360"/>
      </w:pPr>
    </w:lvl>
    <w:lvl w:ilvl="7" w:tplc="08090019" w:tentative="1">
      <w:start w:val="1"/>
      <w:numFmt w:val="lowerLetter"/>
      <w:lvlText w:val="%8."/>
      <w:lvlJc w:val="left"/>
      <w:pPr>
        <w:ind w:left="5868" w:hanging="360"/>
      </w:pPr>
    </w:lvl>
    <w:lvl w:ilvl="8" w:tplc="08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1"/>
  </w:num>
  <w:num w:numId="4" w16cid:durableId="633681889">
    <w:abstractNumId w:val="16"/>
  </w:num>
  <w:num w:numId="5" w16cid:durableId="595528179">
    <w:abstractNumId w:val="24"/>
  </w:num>
  <w:num w:numId="6" w16cid:durableId="630136936">
    <w:abstractNumId w:val="26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5"/>
  </w:num>
  <w:num w:numId="10" w16cid:durableId="1255282508">
    <w:abstractNumId w:val="24"/>
  </w:num>
  <w:num w:numId="11" w16cid:durableId="1227644658">
    <w:abstractNumId w:val="24"/>
  </w:num>
  <w:num w:numId="12" w16cid:durableId="244069876">
    <w:abstractNumId w:val="24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2"/>
  </w:num>
  <w:num w:numId="29" w16cid:durableId="187371329">
    <w:abstractNumId w:val="24"/>
  </w:num>
  <w:num w:numId="30" w16cid:durableId="2100254861">
    <w:abstractNumId w:val="23"/>
  </w:num>
  <w:num w:numId="31" w16cid:durableId="1136023784">
    <w:abstractNumId w:val="17"/>
  </w:num>
  <w:num w:numId="32" w16cid:durableId="9376293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2F1"/>
    <w:rsid w:val="00003ED8"/>
    <w:rsid w:val="00031524"/>
    <w:rsid w:val="00035671"/>
    <w:rsid w:val="00040BED"/>
    <w:rsid w:val="000411A2"/>
    <w:rsid w:val="00044FC1"/>
    <w:rsid w:val="00053C24"/>
    <w:rsid w:val="00066002"/>
    <w:rsid w:val="00072C63"/>
    <w:rsid w:val="00080C80"/>
    <w:rsid w:val="00083CF9"/>
    <w:rsid w:val="00085585"/>
    <w:rsid w:val="00090E82"/>
    <w:rsid w:val="000933C0"/>
    <w:rsid w:val="00095EC4"/>
    <w:rsid w:val="000A3C2F"/>
    <w:rsid w:val="000A687D"/>
    <w:rsid w:val="000C4E08"/>
    <w:rsid w:val="000D1197"/>
    <w:rsid w:val="000E0D40"/>
    <w:rsid w:val="000F04B6"/>
    <w:rsid w:val="00103907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7048D"/>
    <w:rsid w:val="00196E93"/>
    <w:rsid w:val="001A18CE"/>
    <w:rsid w:val="001B3057"/>
    <w:rsid w:val="001C38B8"/>
    <w:rsid w:val="001C5FB8"/>
    <w:rsid w:val="001D769D"/>
    <w:rsid w:val="001E1376"/>
    <w:rsid w:val="001F2182"/>
    <w:rsid w:val="001F2404"/>
    <w:rsid w:val="001F3DE9"/>
    <w:rsid w:val="001F551E"/>
    <w:rsid w:val="002038C6"/>
    <w:rsid w:val="00205638"/>
    <w:rsid w:val="002111B4"/>
    <w:rsid w:val="0022082C"/>
    <w:rsid w:val="002228E3"/>
    <w:rsid w:val="00223637"/>
    <w:rsid w:val="00236AD0"/>
    <w:rsid w:val="00240933"/>
    <w:rsid w:val="00250F16"/>
    <w:rsid w:val="002741E6"/>
    <w:rsid w:val="002748D1"/>
    <w:rsid w:val="00277228"/>
    <w:rsid w:val="00277DAE"/>
    <w:rsid w:val="002832F2"/>
    <w:rsid w:val="002B5720"/>
    <w:rsid w:val="002C258D"/>
    <w:rsid w:val="002C660B"/>
    <w:rsid w:val="002C7A84"/>
    <w:rsid w:val="002D1A7F"/>
    <w:rsid w:val="002D6EF1"/>
    <w:rsid w:val="002F3D4E"/>
    <w:rsid w:val="002F443C"/>
    <w:rsid w:val="002F5606"/>
    <w:rsid w:val="0030059A"/>
    <w:rsid w:val="00325C58"/>
    <w:rsid w:val="00337868"/>
    <w:rsid w:val="00344EA6"/>
    <w:rsid w:val="00350071"/>
    <w:rsid w:val="003566D9"/>
    <w:rsid w:val="00360F56"/>
    <w:rsid w:val="00370813"/>
    <w:rsid w:val="00377867"/>
    <w:rsid w:val="003844C3"/>
    <w:rsid w:val="003965A8"/>
    <w:rsid w:val="003A2CF7"/>
    <w:rsid w:val="003A4E3F"/>
    <w:rsid w:val="003A4F8A"/>
    <w:rsid w:val="003A58FD"/>
    <w:rsid w:val="003A7B7E"/>
    <w:rsid w:val="003B69DD"/>
    <w:rsid w:val="003C1D05"/>
    <w:rsid w:val="003C2EEF"/>
    <w:rsid w:val="003D0B9D"/>
    <w:rsid w:val="003D0F29"/>
    <w:rsid w:val="003D1E16"/>
    <w:rsid w:val="003D4563"/>
    <w:rsid w:val="003D5F9F"/>
    <w:rsid w:val="003E005F"/>
    <w:rsid w:val="003E1111"/>
    <w:rsid w:val="003E3BA6"/>
    <w:rsid w:val="003E5516"/>
    <w:rsid w:val="003E65BA"/>
    <w:rsid w:val="003F22C0"/>
    <w:rsid w:val="003F4378"/>
    <w:rsid w:val="003F5516"/>
    <w:rsid w:val="00402715"/>
    <w:rsid w:val="00402DFB"/>
    <w:rsid w:val="00410E8B"/>
    <w:rsid w:val="00411B9A"/>
    <w:rsid w:val="004174F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80F07"/>
    <w:rsid w:val="004A221B"/>
    <w:rsid w:val="004B45D0"/>
    <w:rsid w:val="004B56A2"/>
    <w:rsid w:val="004D03E4"/>
    <w:rsid w:val="004D5EBA"/>
    <w:rsid w:val="004E02E2"/>
    <w:rsid w:val="00507F46"/>
    <w:rsid w:val="005360C8"/>
    <w:rsid w:val="00540FB2"/>
    <w:rsid w:val="00556AD2"/>
    <w:rsid w:val="00593560"/>
    <w:rsid w:val="00596F1C"/>
    <w:rsid w:val="00597751"/>
    <w:rsid w:val="005A21EC"/>
    <w:rsid w:val="005B3015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71E2"/>
    <w:rsid w:val="00654704"/>
    <w:rsid w:val="0066652E"/>
    <w:rsid w:val="00666E9C"/>
    <w:rsid w:val="00670F87"/>
    <w:rsid w:val="006712CE"/>
    <w:rsid w:val="0067259D"/>
    <w:rsid w:val="00682F9B"/>
    <w:rsid w:val="00683EA8"/>
    <w:rsid w:val="006B324A"/>
    <w:rsid w:val="006B4C67"/>
    <w:rsid w:val="006C3CEE"/>
    <w:rsid w:val="006D25C5"/>
    <w:rsid w:val="006D3185"/>
    <w:rsid w:val="006D61D1"/>
    <w:rsid w:val="006D77E0"/>
    <w:rsid w:val="006E600E"/>
    <w:rsid w:val="006F3468"/>
    <w:rsid w:val="007019D5"/>
    <w:rsid w:val="00706E77"/>
    <w:rsid w:val="00725723"/>
    <w:rsid w:val="007507BD"/>
    <w:rsid w:val="00755E0E"/>
    <w:rsid w:val="007574E0"/>
    <w:rsid w:val="0076057C"/>
    <w:rsid w:val="007616F3"/>
    <w:rsid w:val="00761967"/>
    <w:rsid w:val="00761C9C"/>
    <w:rsid w:val="007669C5"/>
    <w:rsid w:val="0076754C"/>
    <w:rsid w:val="00774747"/>
    <w:rsid w:val="00782C9C"/>
    <w:rsid w:val="007851C3"/>
    <w:rsid w:val="00794C24"/>
    <w:rsid w:val="007A0762"/>
    <w:rsid w:val="007A3DC0"/>
    <w:rsid w:val="007A689D"/>
    <w:rsid w:val="007A77E4"/>
    <w:rsid w:val="007B2A72"/>
    <w:rsid w:val="007B5879"/>
    <w:rsid w:val="007C331F"/>
    <w:rsid w:val="007C5EC3"/>
    <w:rsid w:val="007D0D24"/>
    <w:rsid w:val="007F5E7F"/>
    <w:rsid w:val="007F605A"/>
    <w:rsid w:val="007F60D1"/>
    <w:rsid w:val="00821B11"/>
    <w:rsid w:val="008236B6"/>
    <w:rsid w:val="00834748"/>
    <w:rsid w:val="00835FBC"/>
    <w:rsid w:val="00842ACF"/>
    <w:rsid w:val="008451A1"/>
    <w:rsid w:val="00850C0E"/>
    <w:rsid w:val="0088566F"/>
    <w:rsid w:val="008937E0"/>
    <w:rsid w:val="008B26AB"/>
    <w:rsid w:val="008C3DD4"/>
    <w:rsid w:val="008C42E7"/>
    <w:rsid w:val="008C44A2"/>
    <w:rsid w:val="008D63B4"/>
    <w:rsid w:val="008E0E0D"/>
    <w:rsid w:val="008E75F2"/>
    <w:rsid w:val="008E7E92"/>
    <w:rsid w:val="00903E68"/>
    <w:rsid w:val="009114CE"/>
    <w:rsid w:val="00922F67"/>
    <w:rsid w:val="00923CCA"/>
    <w:rsid w:val="00924278"/>
    <w:rsid w:val="00945826"/>
    <w:rsid w:val="00947812"/>
    <w:rsid w:val="00947DCD"/>
    <w:rsid w:val="00950413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352A"/>
    <w:rsid w:val="009E20B3"/>
    <w:rsid w:val="009E4E35"/>
    <w:rsid w:val="009E5B6C"/>
    <w:rsid w:val="009F7F84"/>
    <w:rsid w:val="00A06F9C"/>
    <w:rsid w:val="00A269AF"/>
    <w:rsid w:val="00A3178D"/>
    <w:rsid w:val="00A35C53"/>
    <w:rsid w:val="00A35D76"/>
    <w:rsid w:val="00A3610D"/>
    <w:rsid w:val="00A41EB9"/>
    <w:rsid w:val="00A428F8"/>
    <w:rsid w:val="00A45CDD"/>
    <w:rsid w:val="00A46338"/>
    <w:rsid w:val="00A60AF0"/>
    <w:rsid w:val="00A70955"/>
    <w:rsid w:val="00A72C2A"/>
    <w:rsid w:val="00A82301"/>
    <w:rsid w:val="00A82558"/>
    <w:rsid w:val="00A973EA"/>
    <w:rsid w:val="00AA0268"/>
    <w:rsid w:val="00AC151B"/>
    <w:rsid w:val="00AC7782"/>
    <w:rsid w:val="00AC7BD7"/>
    <w:rsid w:val="00AD0E92"/>
    <w:rsid w:val="00AD6F07"/>
    <w:rsid w:val="00AF3BCA"/>
    <w:rsid w:val="00B053D4"/>
    <w:rsid w:val="00B07D36"/>
    <w:rsid w:val="00B170B8"/>
    <w:rsid w:val="00B25F34"/>
    <w:rsid w:val="00B4036E"/>
    <w:rsid w:val="00B40993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C015B8"/>
    <w:rsid w:val="00C02D61"/>
    <w:rsid w:val="00C04D2E"/>
    <w:rsid w:val="00C064B4"/>
    <w:rsid w:val="00C12815"/>
    <w:rsid w:val="00C3119A"/>
    <w:rsid w:val="00C4215E"/>
    <w:rsid w:val="00C51601"/>
    <w:rsid w:val="00C55E3A"/>
    <w:rsid w:val="00C70FEE"/>
    <w:rsid w:val="00C7373D"/>
    <w:rsid w:val="00C75930"/>
    <w:rsid w:val="00C77DCF"/>
    <w:rsid w:val="00C82EFE"/>
    <w:rsid w:val="00C85CAA"/>
    <w:rsid w:val="00C871D3"/>
    <w:rsid w:val="00C941B6"/>
    <w:rsid w:val="00C963C4"/>
    <w:rsid w:val="00C978CB"/>
    <w:rsid w:val="00CB14E1"/>
    <w:rsid w:val="00CB4466"/>
    <w:rsid w:val="00CC4B63"/>
    <w:rsid w:val="00CF5B95"/>
    <w:rsid w:val="00D11E93"/>
    <w:rsid w:val="00D14E64"/>
    <w:rsid w:val="00D2054B"/>
    <w:rsid w:val="00D22F90"/>
    <w:rsid w:val="00D24567"/>
    <w:rsid w:val="00D33D2F"/>
    <w:rsid w:val="00D36E00"/>
    <w:rsid w:val="00D42B4E"/>
    <w:rsid w:val="00D60B79"/>
    <w:rsid w:val="00D70F52"/>
    <w:rsid w:val="00D74026"/>
    <w:rsid w:val="00D74521"/>
    <w:rsid w:val="00DA0F66"/>
    <w:rsid w:val="00DA1F50"/>
    <w:rsid w:val="00DA78F8"/>
    <w:rsid w:val="00DA7E81"/>
    <w:rsid w:val="00DB7ED3"/>
    <w:rsid w:val="00DC1444"/>
    <w:rsid w:val="00DC1F86"/>
    <w:rsid w:val="00DD06F9"/>
    <w:rsid w:val="00DF0C5C"/>
    <w:rsid w:val="00E00AAB"/>
    <w:rsid w:val="00E11BB9"/>
    <w:rsid w:val="00E16CDD"/>
    <w:rsid w:val="00E2211D"/>
    <w:rsid w:val="00E37C8A"/>
    <w:rsid w:val="00E46F5D"/>
    <w:rsid w:val="00E53250"/>
    <w:rsid w:val="00E56B48"/>
    <w:rsid w:val="00E60116"/>
    <w:rsid w:val="00E643BD"/>
    <w:rsid w:val="00E77A26"/>
    <w:rsid w:val="00E82B9F"/>
    <w:rsid w:val="00E9120D"/>
    <w:rsid w:val="00E927DA"/>
    <w:rsid w:val="00E95304"/>
    <w:rsid w:val="00EA375B"/>
    <w:rsid w:val="00EA7444"/>
    <w:rsid w:val="00EB1941"/>
    <w:rsid w:val="00EC57DD"/>
    <w:rsid w:val="00EE1303"/>
    <w:rsid w:val="00EE4D28"/>
    <w:rsid w:val="00EE5846"/>
    <w:rsid w:val="00EF1B45"/>
    <w:rsid w:val="00EF2BE2"/>
    <w:rsid w:val="00F3034D"/>
    <w:rsid w:val="00F32B92"/>
    <w:rsid w:val="00F42F8E"/>
    <w:rsid w:val="00F44785"/>
    <w:rsid w:val="00F52C07"/>
    <w:rsid w:val="00F57A78"/>
    <w:rsid w:val="00F6755D"/>
    <w:rsid w:val="00F817D6"/>
    <w:rsid w:val="00F86390"/>
    <w:rsid w:val="00F922FA"/>
    <w:rsid w:val="00F95663"/>
    <w:rsid w:val="00F97481"/>
    <w:rsid w:val="00FA676B"/>
    <w:rsid w:val="00FB283A"/>
    <w:rsid w:val="00FB3E49"/>
    <w:rsid w:val="00FB481C"/>
    <w:rsid w:val="00FB66D8"/>
    <w:rsid w:val="00FB7C71"/>
    <w:rsid w:val="00FC5439"/>
    <w:rsid w:val="00FD0266"/>
    <w:rsid w:val="00FE1041"/>
    <w:rsid w:val="00FF30E8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hst100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4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13T08:44:00Z</dcterms:created>
  <dcterms:modified xsi:type="dcterms:W3CDTF">2023-02-14T06:48:00Z</dcterms:modified>
</cp:coreProperties>
</file>